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Tommaso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Carilli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Manerbio, BS, Italia Bagnolo Mella, BS, Italia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Bagnolo Mella, BS, Italia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22/07/1999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/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297571049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tommasocarilli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20/06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20/06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20/06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20/06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